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0C5D07" w14:textId="47D44C43" w:rsidR="00C970D6" w:rsidRPr="001F3FA5" w:rsidRDefault="00C970D6" w:rsidP="00DB7621">
      <w:pPr>
        <w:jc w:val="right"/>
        <w:rPr>
          <w:rFonts w:asciiTheme="majorHAnsi" w:hAnsiTheme="majorHAnsi" w:cstheme="majorHAnsi"/>
          <w:b/>
          <w:bCs/>
        </w:rPr>
      </w:pPr>
      <w:r w:rsidRPr="001F3FA5">
        <w:rPr>
          <w:rFonts w:asciiTheme="majorHAnsi" w:hAnsiTheme="majorHAnsi" w:cstheme="majorHAnsi"/>
          <w:b/>
          <w:bCs/>
        </w:rPr>
        <w:t>Bhautik Makwana</w:t>
      </w:r>
    </w:p>
    <w:p w14:paraId="367E8DE4" w14:textId="78CBBA29" w:rsidR="00C970D6" w:rsidRPr="001F3FA5" w:rsidRDefault="00C970D6" w:rsidP="00DB7621">
      <w:pPr>
        <w:jc w:val="right"/>
        <w:rPr>
          <w:rFonts w:asciiTheme="majorHAnsi" w:hAnsiTheme="majorHAnsi" w:cstheme="majorHAnsi"/>
          <w:b/>
          <w:bCs/>
        </w:rPr>
      </w:pPr>
      <w:r w:rsidRPr="001F3FA5">
        <w:rPr>
          <w:rFonts w:asciiTheme="majorHAnsi" w:hAnsiTheme="majorHAnsi" w:cstheme="majorHAnsi"/>
          <w:b/>
          <w:bCs/>
        </w:rPr>
        <w:t>Jr Software Engineer</w:t>
      </w:r>
    </w:p>
    <w:p w14:paraId="53AD4A65" w14:textId="1FE7813C" w:rsidR="00D56DE2" w:rsidRPr="001F3FA5" w:rsidRDefault="00A46F9B" w:rsidP="00D56DE2">
      <w:pPr>
        <w:jc w:val="center"/>
        <w:rPr>
          <w:rFonts w:asciiTheme="majorHAnsi" w:hAnsiTheme="majorHAnsi" w:cstheme="majorHAnsi"/>
          <w:b/>
          <w:bCs/>
          <w:u w:val="single"/>
        </w:rPr>
      </w:pPr>
      <w:r w:rsidRPr="001F3FA5">
        <w:rPr>
          <w:rFonts w:asciiTheme="majorHAnsi" w:hAnsiTheme="majorHAnsi" w:cstheme="majorHAnsi"/>
          <w:b/>
          <w:bCs/>
          <w:u w:val="single"/>
        </w:rPr>
        <w:t>Folder Structure</w:t>
      </w:r>
    </w:p>
    <w:p w14:paraId="0F559279" w14:textId="60E0DDDC" w:rsidR="00D56DE2" w:rsidRPr="001F3FA5" w:rsidRDefault="00D56DE2" w:rsidP="00D56DE2">
      <w:pPr>
        <w:rPr>
          <w:rFonts w:asciiTheme="majorHAnsi" w:hAnsiTheme="majorHAnsi" w:cstheme="majorHAnsi"/>
          <w:b/>
          <w:bCs/>
          <w:u w:val="single"/>
        </w:rPr>
      </w:pPr>
    </w:p>
    <w:p w14:paraId="2DAC19B7" w14:textId="77777777" w:rsidR="00D56DE2" w:rsidRPr="001F3FA5" w:rsidRDefault="00D56DE2" w:rsidP="00D56DE2">
      <w:pPr>
        <w:pStyle w:val="ListParagraph"/>
        <w:numPr>
          <w:ilvl w:val="0"/>
          <w:numId w:val="3"/>
        </w:numPr>
        <w:rPr>
          <w:rFonts w:asciiTheme="majorHAnsi" w:hAnsiTheme="majorHAnsi" w:cstheme="majorHAnsi"/>
        </w:rPr>
      </w:pPr>
    </w:p>
    <w:sectPr w:rsidR="00D56DE2" w:rsidRPr="001F3FA5" w:rsidSect="00A12C5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E62005A"/>
    <w:multiLevelType w:val="hybridMultilevel"/>
    <w:tmpl w:val="67FC9B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5D72F1"/>
    <w:multiLevelType w:val="hybridMultilevel"/>
    <w:tmpl w:val="9C8E93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0927A5"/>
    <w:multiLevelType w:val="hybridMultilevel"/>
    <w:tmpl w:val="630C39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Mzc1MjA2tzAxNTFX0lEKTi0uzszPAykwqgUAi5WBYCwAAAA="/>
  </w:docVars>
  <w:rsids>
    <w:rsidRoot w:val="005B0EA5"/>
    <w:rsid w:val="001F3FA5"/>
    <w:rsid w:val="0036475D"/>
    <w:rsid w:val="005B0EA5"/>
    <w:rsid w:val="008F63B7"/>
    <w:rsid w:val="00A12C56"/>
    <w:rsid w:val="00A46F9B"/>
    <w:rsid w:val="00AA5B2F"/>
    <w:rsid w:val="00C970D6"/>
    <w:rsid w:val="00D56DE2"/>
    <w:rsid w:val="00DB7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B7EA58"/>
  <w15:chartTrackingRefBased/>
  <w15:docId w15:val="{1E6FAF83-B8B5-4451-9488-1D5910477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6F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</Words>
  <Characters>48</Characters>
  <Application>Microsoft Office Word</Application>
  <DocSecurity>0</DocSecurity>
  <Lines>1</Lines>
  <Paragraphs>1</Paragraphs>
  <ScaleCrop>false</ScaleCrop>
  <Company/>
  <LinksUpToDate>false</LinksUpToDate>
  <CharactersWithSpaces>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utik Makwana</dc:creator>
  <cp:keywords/>
  <dc:description/>
  <cp:lastModifiedBy>Bhautik Makwana</cp:lastModifiedBy>
  <cp:revision>9</cp:revision>
  <dcterms:created xsi:type="dcterms:W3CDTF">2021-09-16T12:05:00Z</dcterms:created>
  <dcterms:modified xsi:type="dcterms:W3CDTF">2021-09-16T12:08:00Z</dcterms:modified>
</cp:coreProperties>
</file>